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91378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297c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4T17:15:57Z</dcterms:created>
  <dcterms:modified xsi:type="dcterms:W3CDTF">2017-10-14T17:15:57Z</dcterms:modified>
</cp:coreProperties>
</file>